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E7EBB" w14:textId="77777777" w:rsidR="00346AAE" w:rsidRDefault="00B4107E">
      <w:pPr>
        <w:pStyle w:val="a4"/>
      </w:pPr>
      <w:r>
        <w:t>Лабораторная работа №1</w:t>
      </w:r>
    </w:p>
    <w:p w14:paraId="70B07956" w14:textId="77777777" w:rsidR="00346AAE" w:rsidRDefault="00B4107E">
      <w:pPr>
        <w:pStyle w:val="a5"/>
      </w:pPr>
      <w:r>
        <w:t>Установка дистрибутива Rocky</w:t>
      </w:r>
    </w:p>
    <w:p w14:paraId="3D2BDB4B" w14:textId="77777777" w:rsidR="00346AAE" w:rsidRDefault="00B4107E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16134242"/>
        <w:docPartObj>
          <w:docPartGallery w:val="Table of Contents"/>
          <w:docPartUnique/>
        </w:docPartObj>
      </w:sdtPr>
      <w:sdtEndPr/>
      <w:sdtContent>
        <w:p w14:paraId="56889A3F" w14:textId="77777777" w:rsidR="00346AAE" w:rsidRDefault="00B4107E">
          <w:pPr>
            <w:pStyle w:val="ae"/>
          </w:pPr>
          <w:r>
            <w:t>Содержание</w:t>
          </w:r>
        </w:p>
        <w:p w14:paraId="51924019" w14:textId="77777777" w:rsidR="00F164E4" w:rsidRDefault="00B410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643840" w:history="1">
            <w:r w:rsidR="00F164E4" w:rsidRPr="00FB1F2B">
              <w:rPr>
                <w:rStyle w:val="ad"/>
                <w:noProof/>
              </w:rPr>
              <w:t>Цель работы</w:t>
            </w:r>
            <w:r w:rsidR="00F164E4">
              <w:rPr>
                <w:noProof/>
                <w:webHidden/>
              </w:rPr>
              <w:tab/>
            </w:r>
            <w:r w:rsidR="00F164E4">
              <w:rPr>
                <w:noProof/>
                <w:webHidden/>
              </w:rPr>
              <w:fldChar w:fldCharType="begin"/>
            </w:r>
            <w:r w:rsidR="00F164E4">
              <w:rPr>
                <w:noProof/>
                <w:webHidden/>
              </w:rPr>
              <w:instrText xml:space="preserve"> PAGEREF _Toc113643840 \h </w:instrText>
            </w:r>
            <w:r w:rsidR="00F164E4">
              <w:rPr>
                <w:noProof/>
                <w:webHidden/>
              </w:rPr>
            </w:r>
            <w:r w:rsidR="00F164E4">
              <w:rPr>
                <w:noProof/>
                <w:webHidden/>
              </w:rPr>
              <w:fldChar w:fldCharType="separate"/>
            </w:r>
            <w:r w:rsidR="00F164E4">
              <w:rPr>
                <w:noProof/>
                <w:webHidden/>
              </w:rPr>
              <w:t>1</w:t>
            </w:r>
            <w:r w:rsidR="00F164E4">
              <w:rPr>
                <w:noProof/>
                <w:webHidden/>
              </w:rPr>
              <w:fldChar w:fldCharType="end"/>
            </w:r>
          </w:hyperlink>
        </w:p>
        <w:p w14:paraId="72B1D76B" w14:textId="77777777" w:rsidR="00F164E4" w:rsidRDefault="00F164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43841" w:history="1">
            <w:r w:rsidRPr="00FB1F2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229FF" w14:textId="77777777" w:rsidR="00F164E4" w:rsidRDefault="00F164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43842" w:history="1">
            <w:r w:rsidRPr="00FB1F2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1D483" w14:textId="77777777" w:rsidR="00F164E4" w:rsidRDefault="00F164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43843" w:history="1">
            <w:r w:rsidRPr="00FB1F2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253E6" w14:textId="77777777" w:rsidR="00F164E4" w:rsidRDefault="00F164E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3643844" w:history="1">
            <w:r w:rsidRPr="00FB1F2B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95BC5" w14:textId="77777777" w:rsidR="00F164E4" w:rsidRDefault="00F164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43845" w:history="1">
            <w:r w:rsidRPr="00FB1F2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27DC4" w14:textId="77777777" w:rsidR="00F164E4" w:rsidRDefault="00F164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43846" w:history="1">
            <w:r w:rsidRPr="00FB1F2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43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FA2F2" w14:textId="77777777" w:rsidR="00346AAE" w:rsidRDefault="00B4107E">
          <w:r>
            <w:fldChar w:fldCharType="end"/>
          </w:r>
        </w:p>
      </w:sdtContent>
    </w:sdt>
    <w:p w14:paraId="1A0AD01E" w14:textId="77777777" w:rsidR="00346AAE" w:rsidRDefault="00B4107E">
      <w:pPr>
        <w:pStyle w:val="1"/>
      </w:pPr>
      <w:bookmarkStart w:id="0" w:name="цель-работы"/>
      <w:bookmarkStart w:id="1" w:name="_Toc113643840"/>
      <w:r>
        <w:t>Цель работы</w:t>
      </w:r>
      <w:bookmarkEnd w:id="1"/>
    </w:p>
    <w:p w14:paraId="2BDEDD33" w14:textId="77777777" w:rsidR="00346AAE" w:rsidRDefault="00B4107E">
      <w:pPr>
        <w:pStyle w:val="FirstParagraph"/>
      </w:pPr>
      <w:r>
        <w:t>Приобретение практических навыков установки операционной системы Rocky на виртуальную машину, а также настройка минимально необходимого окружения для дальнейшей работы.</w:t>
      </w:r>
    </w:p>
    <w:p w14:paraId="1FD8C040" w14:textId="77777777" w:rsidR="00346AAE" w:rsidRDefault="00B4107E">
      <w:pPr>
        <w:pStyle w:val="1"/>
      </w:pPr>
      <w:bookmarkStart w:id="2" w:name="задание"/>
      <w:bookmarkStart w:id="3" w:name="_Toc113643841"/>
      <w:bookmarkEnd w:id="0"/>
      <w:r>
        <w:t>Задание</w:t>
      </w:r>
      <w:bookmarkEnd w:id="3"/>
    </w:p>
    <w:p w14:paraId="59541F1B" w14:textId="77777777" w:rsidR="00346AAE" w:rsidRDefault="00B4107E">
      <w:pPr>
        <w:pStyle w:val="FirstParagraph"/>
      </w:pPr>
      <w:r>
        <w:t>Установить и настроить дистрибутив Rocky на виртуальную машину, а также установ</w:t>
      </w:r>
      <w:r>
        <w:t>ить дополнения необходимые для дальнейшей работы.</w:t>
      </w:r>
    </w:p>
    <w:p w14:paraId="0B3A3012" w14:textId="77777777" w:rsidR="00346AAE" w:rsidRDefault="00B4107E">
      <w:pPr>
        <w:pStyle w:val="1"/>
      </w:pPr>
      <w:bookmarkStart w:id="4" w:name="теоретическое-введение"/>
      <w:bookmarkStart w:id="5" w:name="_Toc113643842"/>
      <w:bookmarkEnd w:id="2"/>
      <w:r>
        <w:t>Теоретическое введение</w:t>
      </w:r>
      <w:bookmarkEnd w:id="5"/>
    </w:p>
    <w:p w14:paraId="5252CD2C" w14:textId="77777777" w:rsidR="00346AAE" w:rsidRDefault="00B4107E">
      <w:pPr>
        <w:pStyle w:val="FirstParagraph"/>
      </w:pPr>
      <w:r>
        <w:t>Для выполнения данной лабораторной нет специальной теории.</w:t>
      </w:r>
    </w:p>
    <w:p w14:paraId="4D95F863" w14:textId="77777777" w:rsidR="00346AAE" w:rsidRDefault="00B4107E">
      <w:pPr>
        <w:pStyle w:val="1"/>
      </w:pPr>
      <w:bookmarkStart w:id="6" w:name="выполнение-лабораторной-работы"/>
      <w:bookmarkStart w:id="7" w:name="_Toc113643843"/>
      <w:bookmarkEnd w:id="4"/>
      <w:r>
        <w:t>Выполнение лабораторной работы</w:t>
      </w:r>
      <w:bookmarkEnd w:id="7"/>
    </w:p>
    <w:p w14:paraId="0D66BAEB" w14:textId="77777777" w:rsidR="00346AAE" w:rsidRDefault="00B4107E">
      <w:pPr>
        <w:pStyle w:val="FirstParagraph"/>
      </w:pPr>
      <w:r>
        <w:rPr>
          <w:b/>
          <w:bCs/>
        </w:rPr>
        <w:t>Первым шагом</w:t>
      </w:r>
      <w:r>
        <w:t xml:space="preserve"> необходимо скачать DVD-образ операционной системы (дистрибутив Rocky) под архите</w:t>
      </w:r>
      <w:r>
        <w:t>ктуру нашего компьютера:</w:t>
      </w:r>
    </w:p>
    <w:p w14:paraId="391D91C1" w14:textId="77777777" w:rsidR="00346AAE" w:rsidRDefault="00B4107E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C779DB7" wp14:editId="63EA2DF9">
            <wp:extent cx="5334000" cy="2651619"/>
            <wp:effectExtent l="0" t="0" r="0" b="0"/>
            <wp:docPr id="24" name="Picture" descr="Скачивание DVD-образа операционной системы (дистрибутив Rocky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E6D5E6C" w14:textId="77777777" w:rsidR="00346AAE" w:rsidRDefault="00B4107E">
      <w:pPr>
        <w:pStyle w:val="ImageCaption"/>
      </w:pPr>
      <w:r>
        <w:t>Скачивание DVD-образа операционной системы (дистрибутив Rocky)</w:t>
      </w:r>
    </w:p>
    <w:p w14:paraId="04CC2FC0" w14:textId="77777777" w:rsidR="00346AAE" w:rsidRDefault="00B4107E">
      <w:pPr>
        <w:pStyle w:val="a0"/>
      </w:pPr>
      <w:r>
        <w:rPr>
          <w:b/>
          <w:bCs/>
        </w:rPr>
        <w:t>Вторым шагом</w:t>
      </w:r>
      <w:r>
        <w:t xml:space="preserve"> необходимо определить каталог, в который будут храниться машины:</w:t>
      </w:r>
    </w:p>
    <w:p w14:paraId="28509C69" w14:textId="77777777" w:rsidR="00346AAE" w:rsidRDefault="00B4107E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9F2A803" wp14:editId="5D244CE9">
            <wp:extent cx="4925465" cy="3058245"/>
            <wp:effectExtent l="0" t="0" r="0" b="0"/>
            <wp:docPr id="28" name="Picture" descr="Создание папки, в которой хранятся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78D42CF" w14:textId="77777777" w:rsidR="00346AAE" w:rsidRDefault="00B4107E">
      <w:pPr>
        <w:pStyle w:val="ImageCaption"/>
      </w:pPr>
      <w:r>
        <w:t>Создание папки, в которой хранятся машины</w:t>
      </w:r>
    </w:p>
    <w:p w14:paraId="4148D0CC" w14:textId="77777777" w:rsidR="00346AAE" w:rsidRDefault="00B4107E">
      <w:pPr>
        <w:pStyle w:val="a0"/>
      </w:pPr>
      <w:r>
        <w:rPr>
          <w:b/>
          <w:bCs/>
        </w:rPr>
        <w:t>Третьим шагом</w:t>
      </w:r>
      <w:r>
        <w:t xml:space="preserve"> необходимо создать виртуальную</w:t>
      </w:r>
      <w:r>
        <w:t xml:space="preserve"> машины в VirtualBox. Для этого выбираем </w:t>
      </w:r>
      <w:r>
        <w:rPr>
          <w:b/>
          <w:bCs/>
          <w:i/>
          <w:iCs/>
        </w:rPr>
        <w:t>Машина -&gt; Создать</w:t>
      </w:r>
      <w:r>
        <w:t>:</w:t>
      </w:r>
    </w:p>
    <w:p w14:paraId="217EF488" w14:textId="77777777" w:rsidR="00346AAE" w:rsidRDefault="00B4107E">
      <w:pPr>
        <w:numPr>
          <w:ilvl w:val="0"/>
          <w:numId w:val="2"/>
        </w:numPr>
      </w:pPr>
      <w:r>
        <w:t>Сначала указываем имя и тип ОС:</w:t>
      </w:r>
    </w:p>
    <w:p w14:paraId="1E77D7C1" w14:textId="77777777" w:rsidR="00346AAE" w:rsidRDefault="00B4107E">
      <w:pPr>
        <w:pStyle w:val="CaptionedFigure"/>
        <w:numPr>
          <w:ilvl w:val="0"/>
          <w:numId w:val="1"/>
        </w:numPr>
      </w:pPr>
      <w:bookmarkStart w:id="10" w:name="fig:003"/>
      <w:r>
        <w:rPr>
          <w:noProof/>
        </w:rPr>
        <w:lastRenderedPageBreak/>
        <w:drawing>
          <wp:inline distT="0" distB="0" distL="0" distR="0" wp14:anchorId="54A76DF8" wp14:editId="3632AF71">
            <wp:extent cx="3634547" cy="3112033"/>
            <wp:effectExtent l="0" t="0" r="0" b="0"/>
            <wp:docPr id="32" name="Picture" descr="Создание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69CD27D" w14:textId="77777777" w:rsidR="00346AAE" w:rsidRDefault="00B4107E">
      <w:pPr>
        <w:pStyle w:val="ImageCaption"/>
        <w:numPr>
          <w:ilvl w:val="0"/>
          <w:numId w:val="1"/>
        </w:numPr>
      </w:pPr>
      <w:r>
        <w:t>Создание виртуальной машины</w:t>
      </w:r>
    </w:p>
    <w:p w14:paraId="7943FB45" w14:textId="77777777" w:rsidR="00346AAE" w:rsidRDefault="00B4107E">
      <w:pPr>
        <w:numPr>
          <w:ilvl w:val="0"/>
          <w:numId w:val="2"/>
        </w:numPr>
      </w:pPr>
      <w:r>
        <w:t>Затем указываем объем оперативной памяти, выделенный виртуальной машине:</w:t>
      </w:r>
    </w:p>
    <w:p w14:paraId="400B7BA1" w14:textId="77777777" w:rsidR="00346AAE" w:rsidRDefault="00B4107E">
      <w:pPr>
        <w:pStyle w:val="CaptionedFigure"/>
        <w:numPr>
          <w:ilvl w:val="0"/>
          <w:numId w:val="1"/>
        </w:numPr>
      </w:pPr>
      <w:bookmarkStart w:id="11" w:name="fig:004"/>
      <w:r>
        <w:rPr>
          <w:noProof/>
        </w:rPr>
        <w:drawing>
          <wp:inline distT="0" distB="0" distL="0" distR="0" wp14:anchorId="51814E8D" wp14:editId="68AF6285">
            <wp:extent cx="3657600" cy="3127401"/>
            <wp:effectExtent l="0" t="0" r="0" b="0"/>
            <wp:docPr id="36" name="Picture" descr="Объем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392A92E" w14:textId="77777777" w:rsidR="00346AAE" w:rsidRDefault="00B4107E">
      <w:pPr>
        <w:pStyle w:val="ImageCaption"/>
        <w:numPr>
          <w:ilvl w:val="0"/>
          <w:numId w:val="1"/>
        </w:numPr>
      </w:pPr>
      <w:r>
        <w:t>Объем оперативной памяти</w:t>
      </w:r>
    </w:p>
    <w:p w14:paraId="7C710D71" w14:textId="77777777" w:rsidR="00346AAE" w:rsidRDefault="00B4107E">
      <w:pPr>
        <w:numPr>
          <w:ilvl w:val="0"/>
          <w:numId w:val="2"/>
        </w:numPr>
      </w:pPr>
      <w:r>
        <w:t>Далее создаем новый динамический виртуальный жесткий диск типа VDI и задаем его размер:</w:t>
      </w:r>
    </w:p>
    <w:p w14:paraId="181DB00C" w14:textId="77777777" w:rsidR="00346AAE" w:rsidRDefault="00B4107E">
      <w:pPr>
        <w:pStyle w:val="CaptionedFigure"/>
        <w:numPr>
          <w:ilvl w:val="0"/>
          <w:numId w:val="1"/>
        </w:numPr>
      </w:pPr>
      <w:bookmarkStart w:id="12" w:name="fig:005"/>
      <w:r>
        <w:rPr>
          <w:noProof/>
        </w:rPr>
        <w:lastRenderedPageBreak/>
        <w:drawing>
          <wp:inline distT="0" distB="0" distL="0" distR="0" wp14:anchorId="2B63665A" wp14:editId="1F5A62F7">
            <wp:extent cx="3657600" cy="3150453"/>
            <wp:effectExtent l="0" t="0" r="0" b="0"/>
            <wp:docPr id="40" name="Picture" descr="Создание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5F789E9" w14:textId="77777777" w:rsidR="00346AAE" w:rsidRDefault="00B4107E">
      <w:pPr>
        <w:pStyle w:val="ImageCaption"/>
        <w:numPr>
          <w:ilvl w:val="0"/>
          <w:numId w:val="1"/>
        </w:numPr>
      </w:pPr>
      <w:r>
        <w:t>Создание виртуального жесткого диска</w:t>
      </w:r>
    </w:p>
    <w:p w14:paraId="44728969" w14:textId="77777777" w:rsidR="00346AAE" w:rsidRDefault="00B4107E">
      <w:pPr>
        <w:pStyle w:val="CaptionedFigure"/>
        <w:numPr>
          <w:ilvl w:val="0"/>
          <w:numId w:val="1"/>
        </w:numPr>
      </w:pPr>
      <w:bookmarkStart w:id="13" w:name="fig:006"/>
      <w:r>
        <w:rPr>
          <w:noProof/>
        </w:rPr>
        <w:drawing>
          <wp:inline distT="0" distB="0" distL="0" distR="0" wp14:anchorId="69935028" wp14:editId="5376F1BC">
            <wp:extent cx="4817889" cy="3619179"/>
            <wp:effectExtent l="0" t="0" r="0" b="0"/>
            <wp:docPr id="44" name="Picture" descr="Тип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90E4BD8" w14:textId="77777777" w:rsidR="00346AAE" w:rsidRDefault="00B4107E">
      <w:pPr>
        <w:pStyle w:val="ImageCaption"/>
        <w:numPr>
          <w:ilvl w:val="0"/>
          <w:numId w:val="1"/>
        </w:numPr>
      </w:pPr>
      <w:r>
        <w:t>Тип виртуального жесткого диска</w:t>
      </w:r>
    </w:p>
    <w:p w14:paraId="3480A158" w14:textId="77777777" w:rsidR="00346AAE" w:rsidRDefault="00B4107E">
      <w:pPr>
        <w:pStyle w:val="CaptionedFigure"/>
        <w:numPr>
          <w:ilvl w:val="0"/>
          <w:numId w:val="1"/>
        </w:numPr>
      </w:pPr>
      <w:bookmarkStart w:id="14" w:name="fig:007"/>
      <w:r>
        <w:rPr>
          <w:noProof/>
        </w:rPr>
        <w:lastRenderedPageBreak/>
        <w:drawing>
          <wp:inline distT="0" distB="0" distL="0" distR="0" wp14:anchorId="1524A605" wp14:editId="3A01D6CC">
            <wp:extent cx="4817889" cy="3596127"/>
            <wp:effectExtent l="0" t="0" r="0" b="0"/>
            <wp:docPr id="48" name="Picture" descr="Формат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5BA7AD2" w14:textId="77777777" w:rsidR="00346AAE" w:rsidRDefault="00B4107E">
      <w:pPr>
        <w:pStyle w:val="ImageCaption"/>
        <w:numPr>
          <w:ilvl w:val="0"/>
          <w:numId w:val="1"/>
        </w:numPr>
      </w:pPr>
      <w:r>
        <w:t>Формат хранения</w:t>
      </w:r>
    </w:p>
    <w:p w14:paraId="1E069991" w14:textId="77777777" w:rsidR="00346AAE" w:rsidRDefault="00B4107E">
      <w:pPr>
        <w:pStyle w:val="CaptionedFigure"/>
        <w:numPr>
          <w:ilvl w:val="0"/>
          <w:numId w:val="1"/>
        </w:numPr>
      </w:pPr>
      <w:bookmarkStart w:id="15" w:name="fig:008"/>
      <w:r>
        <w:rPr>
          <w:noProof/>
        </w:rPr>
        <w:drawing>
          <wp:inline distT="0" distB="0" distL="0" distR="0" wp14:anchorId="739A26CC" wp14:editId="7BCF6661">
            <wp:extent cx="4810205" cy="3611495"/>
            <wp:effectExtent l="0" t="0" r="0" b="0"/>
            <wp:docPr id="52" name="Picture" descr="Размер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E3E09E4" w14:textId="77777777" w:rsidR="00346AAE" w:rsidRDefault="00B4107E">
      <w:pPr>
        <w:pStyle w:val="ImageCaption"/>
        <w:numPr>
          <w:ilvl w:val="0"/>
          <w:numId w:val="1"/>
        </w:numPr>
      </w:pPr>
      <w:r>
        <w:t>Размер виртуального жесткого диска</w:t>
      </w:r>
    </w:p>
    <w:p w14:paraId="2D0E7534" w14:textId="77777777" w:rsidR="00346AAE" w:rsidRDefault="00B4107E">
      <w:pPr>
        <w:pStyle w:val="FirstParagraph"/>
      </w:pPr>
      <w:r>
        <w:rPr>
          <w:b/>
          <w:bCs/>
        </w:rPr>
        <w:t>Четвертым шагом</w:t>
      </w:r>
      <w:r>
        <w:t xml:space="preserve"> </w:t>
      </w:r>
      <w:r>
        <w:t xml:space="preserve">в VirtualBox заходим в </w:t>
      </w:r>
      <w:r>
        <w:rPr>
          <w:b/>
          <w:bCs/>
          <w:i/>
          <w:iCs/>
        </w:rPr>
        <w:t>Настройки -&gt; Носители</w:t>
      </w:r>
      <w:r>
        <w:t xml:space="preserve"> и добавляем новый привод оптических дисков, где выбираем заранее скачанный образ выбранной операционной системы.</w:t>
      </w:r>
    </w:p>
    <w:p w14:paraId="1EB30BA8" w14:textId="77777777" w:rsidR="00346AAE" w:rsidRDefault="00B4107E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5E978442" wp14:editId="75B9BCE7">
            <wp:extent cx="5334000" cy="3677906"/>
            <wp:effectExtent l="0" t="0" r="0" b="0"/>
            <wp:docPr id="56" name="Picture" descr="Выбор образа операционн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5D2F59C" w14:textId="77777777" w:rsidR="00346AAE" w:rsidRDefault="00B4107E">
      <w:pPr>
        <w:pStyle w:val="ImageCaption"/>
      </w:pPr>
      <w:r>
        <w:t>Выбор образа операционной системы</w:t>
      </w:r>
    </w:p>
    <w:p w14:paraId="192549C0" w14:textId="77777777" w:rsidR="00346AAE" w:rsidRDefault="00B4107E">
      <w:pPr>
        <w:pStyle w:val="a0"/>
      </w:pPr>
      <w:r>
        <w:rPr>
          <w:b/>
          <w:bCs/>
        </w:rPr>
        <w:t>Пятым шагом</w:t>
      </w:r>
      <w:r>
        <w:t xml:space="preserve"> запускаем виртуальную машину и начинаем установку </w:t>
      </w:r>
      <w:r>
        <w:t>ОС.</w:t>
      </w:r>
    </w:p>
    <w:p w14:paraId="468B09B1" w14:textId="77777777" w:rsidR="00346AAE" w:rsidRDefault="00B4107E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7190DD74" wp14:editId="5D8CAEF0">
            <wp:extent cx="4548947" cy="3404026"/>
            <wp:effectExtent l="0" t="0" r="0" b="0"/>
            <wp:docPr id="60" name="Picture" descr="Старт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EFF94F4" w14:textId="77777777" w:rsidR="00346AAE" w:rsidRDefault="00B4107E">
      <w:pPr>
        <w:pStyle w:val="ImageCaption"/>
      </w:pPr>
      <w:r>
        <w:t>Старт установки ОС</w:t>
      </w:r>
    </w:p>
    <w:p w14:paraId="0E0243B0" w14:textId="77777777" w:rsidR="00346AAE" w:rsidRDefault="00B4107E">
      <w:pPr>
        <w:pStyle w:val="a0"/>
      </w:pPr>
      <w:r>
        <w:t>По ходу начальной настройки ОС перед ее установкой нужно выполнить несколько шагов.</w:t>
      </w:r>
    </w:p>
    <w:p w14:paraId="07EB71C3" w14:textId="77777777" w:rsidR="00346AAE" w:rsidRDefault="00B4107E">
      <w:pPr>
        <w:numPr>
          <w:ilvl w:val="0"/>
          <w:numId w:val="3"/>
        </w:numPr>
      </w:pPr>
      <w:r>
        <w:lastRenderedPageBreak/>
        <w:t>Выбрать язык:</w:t>
      </w:r>
    </w:p>
    <w:p w14:paraId="6E77E981" w14:textId="77777777" w:rsidR="00346AAE" w:rsidRDefault="00B4107E">
      <w:pPr>
        <w:pStyle w:val="CaptionedFigure"/>
        <w:numPr>
          <w:ilvl w:val="0"/>
          <w:numId w:val="1"/>
        </w:numPr>
      </w:pPr>
      <w:bookmarkStart w:id="18" w:name="fig:011"/>
      <w:r>
        <w:rPr>
          <w:noProof/>
        </w:rPr>
        <w:drawing>
          <wp:inline distT="0" distB="0" distL="0" distR="0" wp14:anchorId="79201A81" wp14:editId="5FA5C797">
            <wp:extent cx="5334000" cy="3946873"/>
            <wp:effectExtent l="0" t="0" r="0" b="0"/>
            <wp:docPr id="64" name="Picture" descr="Выбор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945E564" w14:textId="77777777" w:rsidR="00346AAE" w:rsidRDefault="00B4107E">
      <w:pPr>
        <w:pStyle w:val="ImageCaption"/>
        <w:numPr>
          <w:ilvl w:val="0"/>
          <w:numId w:val="1"/>
        </w:numPr>
      </w:pPr>
      <w:r>
        <w:t>Выбор языка</w:t>
      </w:r>
    </w:p>
    <w:p w14:paraId="597DD39E" w14:textId="77777777" w:rsidR="00346AAE" w:rsidRDefault="00B4107E">
      <w:pPr>
        <w:numPr>
          <w:ilvl w:val="0"/>
          <w:numId w:val="3"/>
        </w:numPr>
      </w:pPr>
      <w:r>
        <w:t>Настроить часовой пояс:</w:t>
      </w:r>
    </w:p>
    <w:p w14:paraId="4B2C2745" w14:textId="77777777" w:rsidR="00346AAE" w:rsidRDefault="00B4107E">
      <w:pPr>
        <w:pStyle w:val="CaptionedFigure"/>
        <w:numPr>
          <w:ilvl w:val="0"/>
          <w:numId w:val="1"/>
        </w:numPr>
      </w:pPr>
      <w:bookmarkStart w:id="19" w:name="fig:012"/>
      <w:r>
        <w:rPr>
          <w:noProof/>
        </w:rPr>
        <w:lastRenderedPageBreak/>
        <w:drawing>
          <wp:inline distT="0" distB="0" distL="0" distR="0" wp14:anchorId="75E6C817" wp14:editId="31970B33">
            <wp:extent cx="5334000" cy="3968150"/>
            <wp:effectExtent l="0" t="0" r="0" b="0"/>
            <wp:docPr id="68" name="Picture" descr="Выбор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7EB57DB" w14:textId="77777777" w:rsidR="00346AAE" w:rsidRDefault="00B4107E">
      <w:pPr>
        <w:pStyle w:val="ImageCaption"/>
        <w:numPr>
          <w:ilvl w:val="0"/>
          <w:numId w:val="1"/>
        </w:numPr>
      </w:pPr>
      <w:r>
        <w:t>Выбор часового пояса</w:t>
      </w:r>
    </w:p>
    <w:p w14:paraId="1A966BF0" w14:textId="77777777" w:rsidR="00346AAE" w:rsidRDefault="00B4107E">
      <w:pPr>
        <w:numPr>
          <w:ilvl w:val="0"/>
          <w:numId w:val="3"/>
        </w:numPr>
      </w:pPr>
      <w:r>
        <w:t>Скорректировать раскладку клавиатуры:</w:t>
      </w:r>
    </w:p>
    <w:p w14:paraId="17B7A7F0" w14:textId="77777777" w:rsidR="00346AAE" w:rsidRDefault="00B4107E">
      <w:pPr>
        <w:pStyle w:val="CaptionedFigure"/>
        <w:numPr>
          <w:ilvl w:val="0"/>
          <w:numId w:val="1"/>
        </w:numPr>
      </w:pPr>
      <w:bookmarkStart w:id="20" w:name="fig:013"/>
      <w:r>
        <w:rPr>
          <w:noProof/>
        </w:rPr>
        <w:lastRenderedPageBreak/>
        <w:drawing>
          <wp:inline distT="0" distB="0" distL="0" distR="0" wp14:anchorId="0A956C49" wp14:editId="2167EE4F">
            <wp:extent cx="5334000" cy="4032849"/>
            <wp:effectExtent l="0" t="0" r="0" b="0"/>
            <wp:docPr id="72" name="Picture" descr="Раскладка клавиату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BB25C2E" w14:textId="77777777" w:rsidR="00346AAE" w:rsidRDefault="00B4107E">
      <w:pPr>
        <w:pStyle w:val="ImageCaption"/>
        <w:numPr>
          <w:ilvl w:val="0"/>
          <w:numId w:val="1"/>
        </w:numPr>
      </w:pPr>
      <w:r>
        <w:t>Раскладка клавиатуры</w:t>
      </w:r>
    </w:p>
    <w:p w14:paraId="0487412F" w14:textId="77777777" w:rsidR="00346AAE" w:rsidRDefault="00B4107E">
      <w:pPr>
        <w:numPr>
          <w:ilvl w:val="0"/>
          <w:numId w:val="3"/>
        </w:numPr>
      </w:pPr>
      <w:r>
        <w:t>Выбрать пак</w:t>
      </w:r>
      <w:r>
        <w:t>ет предустановленных программ:</w:t>
      </w:r>
    </w:p>
    <w:p w14:paraId="53DC4DEA" w14:textId="77777777" w:rsidR="00346AAE" w:rsidRDefault="00B4107E">
      <w:pPr>
        <w:pStyle w:val="CaptionedFigure"/>
        <w:numPr>
          <w:ilvl w:val="0"/>
          <w:numId w:val="1"/>
        </w:numPr>
      </w:pPr>
      <w:bookmarkStart w:id="21" w:name="fig:014"/>
      <w:r>
        <w:rPr>
          <w:noProof/>
        </w:rPr>
        <w:lastRenderedPageBreak/>
        <w:drawing>
          <wp:inline distT="0" distB="0" distL="0" distR="0" wp14:anchorId="2B2E129C" wp14:editId="218CB035">
            <wp:extent cx="5334000" cy="4004094"/>
            <wp:effectExtent l="0" t="0" r="0" b="0"/>
            <wp:docPr id="76" name="Picture" descr="Выбор пакета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5A5D96F" w14:textId="77777777" w:rsidR="00346AAE" w:rsidRDefault="00B4107E">
      <w:pPr>
        <w:pStyle w:val="ImageCaption"/>
        <w:numPr>
          <w:ilvl w:val="0"/>
          <w:numId w:val="1"/>
        </w:numPr>
      </w:pPr>
      <w:r>
        <w:t>Выбор пакета программ</w:t>
      </w:r>
    </w:p>
    <w:p w14:paraId="06933F7C" w14:textId="77777777" w:rsidR="00346AAE" w:rsidRDefault="00B4107E">
      <w:pPr>
        <w:numPr>
          <w:ilvl w:val="0"/>
          <w:numId w:val="3"/>
        </w:numPr>
      </w:pPr>
      <w:r>
        <w:t>Отключить KDUMP:</w:t>
      </w:r>
    </w:p>
    <w:p w14:paraId="59F72873" w14:textId="77777777" w:rsidR="00346AAE" w:rsidRDefault="00B4107E">
      <w:pPr>
        <w:pStyle w:val="CaptionedFigure"/>
        <w:numPr>
          <w:ilvl w:val="0"/>
          <w:numId w:val="1"/>
        </w:numPr>
      </w:pPr>
      <w:bookmarkStart w:id="22" w:name="fig:015"/>
      <w:r>
        <w:rPr>
          <w:noProof/>
        </w:rPr>
        <w:lastRenderedPageBreak/>
        <w:drawing>
          <wp:inline distT="0" distB="0" distL="0" distR="0" wp14:anchorId="2D50AA4F" wp14:editId="0AA2765D">
            <wp:extent cx="5334000" cy="4027421"/>
            <wp:effectExtent l="0" t="0" r="0" b="0"/>
            <wp:docPr id="80" name="Picture" descr="Отключение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79D7AAA7" w14:textId="77777777" w:rsidR="00346AAE" w:rsidRDefault="00B4107E">
      <w:pPr>
        <w:pStyle w:val="ImageCaption"/>
        <w:numPr>
          <w:ilvl w:val="0"/>
          <w:numId w:val="1"/>
        </w:numPr>
      </w:pPr>
      <w:r>
        <w:t>Отключение KDUMP</w:t>
      </w:r>
    </w:p>
    <w:p w14:paraId="61BAB191" w14:textId="77777777" w:rsidR="00346AAE" w:rsidRDefault="00B4107E">
      <w:pPr>
        <w:numPr>
          <w:ilvl w:val="0"/>
          <w:numId w:val="3"/>
        </w:numPr>
      </w:pPr>
      <w:r>
        <w:t>Место установки ОС оставить без изменения:</w:t>
      </w:r>
    </w:p>
    <w:p w14:paraId="523AECE7" w14:textId="77777777" w:rsidR="00346AAE" w:rsidRDefault="00B4107E">
      <w:pPr>
        <w:pStyle w:val="CaptionedFigure"/>
        <w:numPr>
          <w:ilvl w:val="0"/>
          <w:numId w:val="1"/>
        </w:numPr>
      </w:pPr>
      <w:bookmarkStart w:id="23" w:name="fig:016"/>
      <w:r>
        <w:rPr>
          <w:noProof/>
        </w:rPr>
        <w:lastRenderedPageBreak/>
        <w:drawing>
          <wp:inline distT="0" distB="0" distL="0" distR="0" wp14:anchorId="15A38336" wp14:editId="3CED75A6">
            <wp:extent cx="5334000" cy="3995130"/>
            <wp:effectExtent l="0" t="0" r="0" b="0"/>
            <wp:docPr id="84" name="Picture" descr="Место установки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99F42F8" w14:textId="77777777" w:rsidR="00346AAE" w:rsidRDefault="00B4107E">
      <w:pPr>
        <w:pStyle w:val="ImageCaption"/>
        <w:numPr>
          <w:ilvl w:val="0"/>
          <w:numId w:val="1"/>
        </w:numPr>
      </w:pPr>
      <w:r>
        <w:t>Место установки ОС</w:t>
      </w:r>
    </w:p>
    <w:p w14:paraId="2DD8F0E6" w14:textId="77777777" w:rsidR="00346AAE" w:rsidRDefault="00B4107E">
      <w:pPr>
        <w:numPr>
          <w:ilvl w:val="0"/>
          <w:numId w:val="3"/>
        </w:numPr>
      </w:pPr>
      <w:r>
        <w:t>Включить сетевое соединение, с именем узла arilinskiy.localadmin:</w:t>
      </w:r>
    </w:p>
    <w:p w14:paraId="769E61FF" w14:textId="77777777" w:rsidR="00346AAE" w:rsidRDefault="00B4107E">
      <w:pPr>
        <w:pStyle w:val="CaptionedFigure"/>
        <w:numPr>
          <w:ilvl w:val="0"/>
          <w:numId w:val="1"/>
        </w:numPr>
      </w:pPr>
      <w:bookmarkStart w:id="24" w:name="fig:017"/>
      <w:r>
        <w:rPr>
          <w:noProof/>
        </w:rPr>
        <w:lastRenderedPageBreak/>
        <w:drawing>
          <wp:inline distT="0" distB="0" distL="0" distR="0" wp14:anchorId="7CC742A2" wp14:editId="03543F2F">
            <wp:extent cx="5334000" cy="4020242"/>
            <wp:effectExtent l="0" t="0" r="0" b="0"/>
            <wp:docPr id="88" name="Picture" descr="Включение сетевого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522678D" w14:textId="77777777" w:rsidR="00346AAE" w:rsidRDefault="00B4107E">
      <w:pPr>
        <w:pStyle w:val="ImageCaption"/>
        <w:numPr>
          <w:ilvl w:val="0"/>
          <w:numId w:val="1"/>
        </w:numPr>
      </w:pPr>
      <w:r>
        <w:t>Включение сетевого соединения</w:t>
      </w:r>
    </w:p>
    <w:p w14:paraId="03EB6611" w14:textId="77777777" w:rsidR="00346AAE" w:rsidRDefault="00B4107E">
      <w:pPr>
        <w:numPr>
          <w:ilvl w:val="0"/>
          <w:numId w:val="3"/>
        </w:numPr>
      </w:pPr>
      <w:r>
        <w:t>Установить пароль для root:</w:t>
      </w:r>
    </w:p>
    <w:p w14:paraId="78B7457B" w14:textId="77777777" w:rsidR="00346AAE" w:rsidRDefault="00B4107E">
      <w:pPr>
        <w:pStyle w:val="CaptionedFigure"/>
        <w:numPr>
          <w:ilvl w:val="0"/>
          <w:numId w:val="1"/>
        </w:numPr>
      </w:pPr>
      <w:bookmarkStart w:id="25" w:name="fig:018"/>
      <w:r>
        <w:rPr>
          <w:noProof/>
        </w:rPr>
        <w:lastRenderedPageBreak/>
        <w:drawing>
          <wp:inline distT="0" distB="0" distL="0" distR="0" wp14:anchorId="5208AB24" wp14:editId="319A5F58">
            <wp:extent cx="5334000" cy="4025660"/>
            <wp:effectExtent l="0" t="0" r="0" b="0"/>
            <wp:docPr id="92" name="Picture" descr="Задание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29F17F70" w14:textId="77777777" w:rsidR="00346AAE" w:rsidRDefault="00B4107E">
      <w:pPr>
        <w:pStyle w:val="ImageCaption"/>
        <w:numPr>
          <w:ilvl w:val="0"/>
          <w:numId w:val="1"/>
        </w:numPr>
      </w:pPr>
      <w:r>
        <w:t>Задание пароля для root</w:t>
      </w:r>
    </w:p>
    <w:p w14:paraId="30B2B9FD" w14:textId="77777777" w:rsidR="00346AAE" w:rsidRDefault="00B4107E">
      <w:pPr>
        <w:numPr>
          <w:ilvl w:val="0"/>
          <w:numId w:val="3"/>
        </w:numPr>
      </w:pPr>
      <w:r>
        <w:t>Создать пользователя с правами администратора:</w:t>
      </w:r>
    </w:p>
    <w:p w14:paraId="5395F1A1" w14:textId="77777777" w:rsidR="00346AAE" w:rsidRDefault="00B4107E">
      <w:pPr>
        <w:pStyle w:val="CaptionedFigure"/>
        <w:numPr>
          <w:ilvl w:val="0"/>
          <w:numId w:val="1"/>
        </w:numPr>
      </w:pPr>
      <w:bookmarkStart w:id="26" w:name="fig:019"/>
      <w:r>
        <w:rPr>
          <w:noProof/>
        </w:rPr>
        <w:lastRenderedPageBreak/>
        <w:drawing>
          <wp:inline distT="0" distB="0" distL="0" distR="0" wp14:anchorId="0A488698" wp14:editId="1B601D9C">
            <wp:extent cx="5334000" cy="4032849"/>
            <wp:effectExtent l="0" t="0" r="0" b="0"/>
            <wp:docPr id="96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A639BB5" w14:textId="77777777" w:rsidR="00346AAE" w:rsidRDefault="00B4107E">
      <w:pPr>
        <w:pStyle w:val="ImageCaption"/>
        <w:numPr>
          <w:ilvl w:val="0"/>
          <w:numId w:val="1"/>
        </w:numPr>
      </w:pPr>
      <w:r>
        <w:t>Создание пользователя</w:t>
      </w:r>
    </w:p>
    <w:p w14:paraId="1A595003" w14:textId="77777777" w:rsidR="00346AAE" w:rsidRDefault="00B4107E">
      <w:pPr>
        <w:numPr>
          <w:ilvl w:val="0"/>
          <w:numId w:val="3"/>
        </w:numPr>
      </w:pPr>
      <w:r>
        <w:t>Правильно перезагрузить систему:</w:t>
      </w:r>
    </w:p>
    <w:p w14:paraId="6F5F5416" w14:textId="77777777" w:rsidR="00346AAE" w:rsidRDefault="00B4107E">
      <w:pPr>
        <w:pStyle w:val="CaptionedFigure"/>
        <w:numPr>
          <w:ilvl w:val="0"/>
          <w:numId w:val="1"/>
        </w:numPr>
      </w:pPr>
      <w:bookmarkStart w:id="27" w:name="fig:020"/>
      <w:r>
        <w:rPr>
          <w:noProof/>
        </w:rPr>
        <w:lastRenderedPageBreak/>
        <w:drawing>
          <wp:inline distT="0" distB="0" distL="0" distR="0" wp14:anchorId="515C997A" wp14:editId="6878B2D0">
            <wp:extent cx="5334000" cy="3984433"/>
            <wp:effectExtent l="0" t="0" r="0" b="0"/>
            <wp:docPr id="100" name="Picture" descr="Перезагрузка системы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729B765" w14:textId="77777777" w:rsidR="00346AAE" w:rsidRDefault="00B4107E">
      <w:pPr>
        <w:pStyle w:val="ImageCaption"/>
        <w:numPr>
          <w:ilvl w:val="0"/>
          <w:numId w:val="1"/>
        </w:numPr>
      </w:pPr>
      <w:r>
        <w:t>Перезагрузка системы (1/2)</w:t>
      </w:r>
    </w:p>
    <w:p w14:paraId="566D6AA4" w14:textId="77777777" w:rsidR="00346AAE" w:rsidRDefault="00B4107E">
      <w:pPr>
        <w:pStyle w:val="CaptionedFigure"/>
        <w:numPr>
          <w:ilvl w:val="0"/>
          <w:numId w:val="1"/>
        </w:numPr>
      </w:pPr>
      <w:bookmarkStart w:id="28" w:name="fig:021"/>
      <w:r>
        <w:rPr>
          <w:noProof/>
        </w:rPr>
        <w:lastRenderedPageBreak/>
        <w:drawing>
          <wp:inline distT="0" distB="0" distL="0" distR="0" wp14:anchorId="7970B910" wp14:editId="7478A367">
            <wp:extent cx="5334000" cy="3993252"/>
            <wp:effectExtent l="0" t="0" r="0" b="0"/>
            <wp:docPr id="104" name="Picture" descr="Перезагрузка системы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EA10453" w14:textId="77777777" w:rsidR="00346AAE" w:rsidRDefault="00B4107E">
      <w:pPr>
        <w:pStyle w:val="ImageCaption"/>
        <w:numPr>
          <w:ilvl w:val="0"/>
          <w:numId w:val="1"/>
        </w:numPr>
      </w:pPr>
      <w:r>
        <w:t>Перезагрузка системы (2/2)</w:t>
      </w:r>
    </w:p>
    <w:p w14:paraId="422FA976" w14:textId="77777777" w:rsidR="00346AAE" w:rsidRDefault="00B4107E">
      <w:pPr>
        <w:pStyle w:val="FirstParagraph"/>
      </w:pPr>
      <w:r>
        <w:t>После выполнения данных шагов мы попадаем на рабочий стол нашей виртуальной машины. Для более удобной работы с машиной нужно подключить образ диска дополнительной гостевой ОС. Чтобы это сделать, нео</w:t>
      </w:r>
      <w:r>
        <w:t xml:space="preserve">бходимо в меню </w:t>
      </w:r>
      <w:r>
        <w:rPr>
          <w:b/>
          <w:bCs/>
          <w:i/>
          <w:iCs/>
        </w:rPr>
        <w:t>Устройства</w:t>
      </w:r>
      <w:r>
        <w:t xml:space="preserve"> окна VirtualBox выбрать опцию подключения диска дополнительной гостевой ОС. После чего появится всплывающее окно, в котором можно запустить данный процесс:</w:t>
      </w:r>
    </w:p>
    <w:p w14:paraId="3984EE62" w14:textId="77777777" w:rsidR="00346AAE" w:rsidRDefault="00B4107E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5321ABB7" wp14:editId="4DC56AB7">
            <wp:extent cx="5334000" cy="4000500"/>
            <wp:effectExtent l="0" t="0" r="0" b="0"/>
            <wp:docPr id="108" name="Picture" descr="Запуск подключения диска дополнительной гостевой ОС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3BB9E943" w14:textId="77777777" w:rsidR="00346AAE" w:rsidRDefault="00B4107E">
      <w:pPr>
        <w:pStyle w:val="ImageCaption"/>
      </w:pPr>
      <w:r>
        <w:t>Запуск подключения диска дополнительной гостевой ОС (1/2)</w:t>
      </w:r>
    </w:p>
    <w:p w14:paraId="66368A00" w14:textId="77777777" w:rsidR="00346AAE" w:rsidRDefault="00B4107E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299BC327" wp14:editId="579A6C62">
            <wp:extent cx="5334000" cy="3978875"/>
            <wp:effectExtent l="0" t="0" r="0" b="0"/>
            <wp:docPr id="112" name="Picture" descr="Запуск подключения диска дополнительной гостевой ОС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555919F6" w14:textId="77777777" w:rsidR="00346AAE" w:rsidRDefault="00B4107E">
      <w:pPr>
        <w:pStyle w:val="ImageCaption"/>
      </w:pPr>
      <w:r>
        <w:t>Запуск подключения диска дополнительной гостевой ОС (2/2)</w:t>
      </w:r>
    </w:p>
    <w:p w14:paraId="5645C4CA" w14:textId="77777777" w:rsidR="00346AAE" w:rsidRDefault="00B4107E">
      <w:pPr>
        <w:pStyle w:val="a0"/>
      </w:pPr>
      <w:r>
        <w:t>На этом установка дистрибутива Rocky на виртуальную машину завершается.</w:t>
      </w:r>
    </w:p>
    <w:p w14:paraId="4D9B4BBA" w14:textId="77777777" w:rsidR="00346AAE" w:rsidRDefault="00B4107E">
      <w:pPr>
        <w:pStyle w:val="2"/>
      </w:pPr>
      <w:bookmarkStart w:id="31" w:name="домашнее-задание"/>
      <w:bookmarkStart w:id="32" w:name="_Toc113643844"/>
      <w:r>
        <w:t>Домашнее задание</w:t>
      </w:r>
      <w:bookmarkEnd w:id="32"/>
    </w:p>
    <w:p w14:paraId="59B5104F" w14:textId="77777777" w:rsidR="00346AAE" w:rsidRDefault="00B4107E">
      <w:pPr>
        <w:pStyle w:val="FirstParagraph"/>
      </w:pPr>
      <w:r>
        <w:t xml:space="preserve">С помощью утилит </w:t>
      </w:r>
      <w:r>
        <w:rPr>
          <w:i/>
          <w:iCs/>
        </w:rPr>
        <w:t>dmesg</w:t>
      </w:r>
      <w:r>
        <w:t xml:space="preserve"> и </w:t>
      </w:r>
      <w:r>
        <w:rPr>
          <w:i/>
          <w:iCs/>
        </w:rPr>
        <w:t>grep</w:t>
      </w:r>
      <w:r>
        <w:t xml:space="preserve"> </w:t>
      </w:r>
      <w:r>
        <w:t>требуется найти некоторую информацию о системе:</w:t>
      </w:r>
    </w:p>
    <w:p w14:paraId="123F9C91" w14:textId="77777777" w:rsidR="00346AAE" w:rsidRDefault="00B4107E">
      <w:pPr>
        <w:pStyle w:val="Compact"/>
        <w:numPr>
          <w:ilvl w:val="0"/>
          <w:numId w:val="4"/>
        </w:numPr>
      </w:pPr>
      <w:r>
        <w:t>Версия ядра Linux: 5.14.0-0.70.13.1</w:t>
      </w:r>
    </w:p>
    <w:p w14:paraId="2D660F70" w14:textId="77777777" w:rsidR="00346AAE" w:rsidRDefault="00B4107E">
      <w:pPr>
        <w:pStyle w:val="Compact"/>
        <w:numPr>
          <w:ilvl w:val="0"/>
          <w:numId w:val="4"/>
        </w:numPr>
      </w:pPr>
      <w:r>
        <w:t>Частота процессора: 2195.874 MHz</w:t>
      </w:r>
    </w:p>
    <w:p w14:paraId="3F6B0E55" w14:textId="77777777" w:rsidR="00346AAE" w:rsidRDefault="00B4107E">
      <w:pPr>
        <w:pStyle w:val="Compact"/>
        <w:numPr>
          <w:ilvl w:val="0"/>
          <w:numId w:val="4"/>
        </w:numPr>
      </w:pPr>
      <w:r>
        <w:t>Модель процессора: AMD Ryzen 7 2700U with Radeon Vega Mobile Gfx</w:t>
      </w:r>
    </w:p>
    <w:p w14:paraId="0911BA22" w14:textId="77777777" w:rsidR="00346AAE" w:rsidRDefault="00B4107E">
      <w:pPr>
        <w:pStyle w:val="Compact"/>
        <w:numPr>
          <w:ilvl w:val="0"/>
          <w:numId w:val="4"/>
        </w:numPr>
      </w:pPr>
      <w:r>
        <w:t>Объем доступной памяти: 240380k</w:t>
      </w:r>
    </w:p>
    <w:p w14:paraId="081E695F" w14:textId="77777777" w:rsidR="00346AAE" w:rsidRDefault="00B4107E">
      <w:pPr>
        <w:pStyle w:val="Compact"/>
        <w:numPr>
          <w:ilvl w:val="0"/>
          <w:numId w:val="4"/>
        </w:numPr>
      </w:pPr>
      <w:r>
        <w:t>Тип обнаруженного гипервизора: KVM</w:t>
      </w:r>
    </w:p>
    <w:p w14:paraId="11BD0BC6" w14:textId="77777777" w:rsidR="00346AAE" w:rsidRDefault="00B4107E">
      <w:pPr>
        <w:pStyle w:val="Compact"/>
        <w:numPr>
          <w:ilvl w:val="0"/>
          <w:numId w:val="4"/>
        </w:numPr>
      </w:pPr>
      <w:r>
        <w:t>Тип фай</w:t>
      </w:r>
      <w:r>
        <w:t>ловой системы корневого раздела: XFS</w:t>
      </w:r>
    </w:p>
    <w:p w14:paraId="1C796F7E" w14:textId="77777777" w:rsidR="00346AAE" w:rsidRDefault="00B4107E">
      <w:pPr>
        <w:pStyle w:val="CaptionedFigure"/>
      </w:pPr>
      <w:bookmarkStart w:id="33" w:name="fig:024"/>
      <w:r>
        <w:rPr>
          <w:noProof/>
        </w:rPr>
        <w:lastRenderedPageBreak/>
        <w:drawing>
          <wp:inline distT="0" distB="0" distL="0" distR="0" wp14:anchorId="5A3CD4CD" wp14:editId="6ABC9735">
            <wp:extent cx="5334000" cy="3329126"/>
            <wp:effectExtent l="0" t="0" r="0" b="0"/>
            <wp:docPr id="116" name="Picture" descr="Информация о систе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79B6EFF7" w14:textId="77777777" w:rsidR="00346AAE" w:rsidRDefault="00B4107E">
      <w:pPr>
        <w:pStyle w:val="ImageCaption"/>
      </w:pPr>
      <w:r>
        <w:t>Информация о системе</w:t>
      </w:r>
    </w:p>
    <w:p w14:paraId="7A20C399" w14:textId="77777777" w:rsidR="00346AAE" w:rsidRDefault="00B4107E">
      <w:pPr>
        <w:pStyle w:val="1"/>
      </w:pPr>
      <w:bookmarkStart w:id="34" w:name="выводы"/>
      <w:bookmarkStart w:id="35" w:name="_Toc113643845"/>
      <w:bookmarkEnd w:id="6"/>
      <w:bookmarkEnd w:id="31"/>
      <w:r>
        <w:t>Выводы</w:t>
      </w:r>
      <w:bookmarkEnd w:id="35"/>
    </w:p>
    <w:p w14:paraId="55FCC1F0" w14:textId="77777777" w:rsidR="00346AAE" w:rsidRDefault="00B4107E">
      <w:pPr>
        <w:pStyle w:val="FirstParagraph"/>
      </w:pPr>
      <w:r>
        <w:t>Благодаря данной лабораторной работе я приобрел практические навыки установки операционной системы Rocky на виртуальную машину, а также получил знания по настройке минимально необходимого о</w:t>
      </w:r>
      <w:r>
        <w:t>кружения для дальнейшей работы.</w:t>
      </w:r>
    </w:p>
    <w:p w14:paraId="5CA8E9AE" w14:textId="77777777" w:rsidR="00346AAE" w:rsidRDefault="00B4107E">
      <w:pPr>
        <w:pStyle w:val="1"/>
      </w:pPr>
      <w:bookmarkStart w:id="36" w:name="список-литературы"/>
      <w:bookmarkStart w:id="37" w:name="_Toc113643846"/>
      <w:bookmarkEnd w:id="34"/>
      <w:r>
        <w:t>Список литературы</w:t>
      </w:r>
      <w:bookmarkEnd w:id="37"/>
    </w:p>
    <w:p w14:paraId="57199BB7" w14:textId="77777777" w:rsidR="00346AAE" w:rsidRDefault="00B4107E">
      <w:pPr>
        <w:pStyle w:val="Compact"/>
        <w:numPr>
          <w:ilvl w:val="0"/>
          <w:numId w:val="5"/>
        </w:numPr>
      </w:pPr>
      <w:hyperlink r:id="rId3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, Королькова </w:t>
        </w:r>
        <w:proofErr w:type="gramStart"/>
        <w:r>
          <w:rPr>
            <w:rStyle w:val="ad"/>
          </w:rPr>
          <w:t>А.В.</w:t>
        </w:r>
        <w:proofErr w:type="gramEnd"/>
        <w:r>
          <w:rPr>
            <w:rStyle w:val="ad"/>
          </w:rPr>
          <w:t xml:space="preserve">, Геворкян М.Н </w:t>
        </w:r>
        <w:r>
          <w:rPr>
            <w:rStyle w:val="ad"/>
            <w:i/>
            <w:iCs/>
          </w:rPr>
          <w:t>Лабораторная работа №1</w:t>
        </w:r>
      </w:hyperlink>
      <w:bookmarkEnd w:id="36"/>
    </w:p>
    <w:sectPr w:rsidR="00346AA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37DDD" w14:textId="77777777" w:rsidR="00B4107E" w:rsidRDefault="00B4107E">
      <w:pPr>
        <w:spacing w:after="0"/>
      </w:pPr>
      <w:r>
        <w:separator/>
      </w:r>
    </w:p>
  </w:endnote>
  <w:endnote w:type="continuationSeparator" w:id="0">
    <w:p w14:paraId="101171C4" w14:textId="77777777" w:rsidR="00B4107E" w:rsidRDefault="00B410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CE3B3" w14:textId="77777777" w:rsidR="00B4107E" w:rsidRDefault="00B4107E">
      <w:r>
        <w:separator/>
      </w:r>
    </w:p>
  </w:footnote>
  <w:footnote w:type="continuationSeparator" w:id="0">
    <w:p w14:paraId="5FE8C0E7" w14:textId="77777777" w:rsidR="00B4107E" w:rsidRDefault="00B41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A65A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4EE43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4168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6AAE"/>
    <w:rsid w:val="00346AAE"/>
    <w:rsid w:val="00B4107E"/>
    <w:rsid w:val="00F164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24CCB"/>
  <w15:docId w15:val="{EBB081CA-F057-43CE-A7D7-CFBAD3304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64E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164E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mod/folder/view.php?id=89201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2</Words>
  <Characters>3608</Characters>
  <Application>Microsoft Office Word</Application>
  <DocSecurity>0</DocSecurity>
  <Lines>30</Lines>
  <Paragraphs>8</Paragraphs>
  <ScaleCrop>false</ScaleCrop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9-09T16:23:00Z</dcterms:created>
  <dcterms:modified xsi:type="dcterms:W3CDTF">2022-09-09T16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